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660733" w14:textId="77777777" w:rsidR="00523F9A" w:rsidRDefault="002B36B0">
      <w:r>
        <w:t xml:space="preserve">Sources: </w:t>
      </w:r>
    </w:p>
    <w:p w14:paraId="7F2F0C5C" w14:textId="77777777" w:rsidR="00AB24A3" w:rsidRDefault="00040FB9">
      <w:hyperlink r:id="rId7" w:history="1">
        <w:r w:rsidR="002B36B0" w:rsidRPr="00DE5050">
          <w:rPr>
            <w:rStyle w:val="Hyperlink"/>
          </w:rPr>
          <w:t>https://firebase.google.com/docs/</w:t>
        </w:r>
      </w:hyperlink>
    </w:p>
    <w:p w14:paraId="4AFA27A6" w14:textId="77777777" w:rsidR="00AB24A3" w:rsidRDefault="00AB24A3" w:rsidP="002B36B0">
      <w:pPr>
        <w:pStyle w:val="ListParagraph"/>
        <w:numPr>
          <w:ilvl w:val="0"/>
          <w:numId w:val="1"/>
        </w:numPr>
      </w:pPr>
      <w:r>
        <w:t>General Configuration:</w:t>
      </w:r>
    </w:p>
    <w:p w14:paraId="79CFD974" w14:textId="77777777" w:rsidR="00AB24A3" w:rsidRDefault="00040FB9" w:rsidP="00AB24A3">
      <w:pPr>
        <w:pStyle w:val="ListParagraph"/>
        <w:numPr>
          <w:ilvl w:val="1"/>
          <w:numId w:val="1"/>
        </w:numPr>
      </w:pPr>
      <w:hyperlink r:id="rId8" w:history="1">
        <w:r w:rsidR="00AB24A3" w:rsidRPr="00DE5050">
          <w:rPr>
            <w:rStyle w:val="Hyperlink"/>
          </w:rPr>
          <w:t>https://firebase.google.com/docs/web/setup</w:t>
        </w:r>
      </w:hyperlink>
    </w:p>
    <w:p w14:paraId="35D6224A" w14:textId="77777777" w:rsidR="002B36B0" w:rsidRDefault="002B36B0" w:rsidP="002B36B0">
      <w:pPr>
        <w:pStyle w:val="ListParagraph"/>
        <w:numPr>
          <w:ilvl w:val="0"/>
          <w:numId w:val="1"/>
        </w:numPr>
      </w:pPr>
      <w:r>
        <w:t>Firebase Authentication:</w:t>
      </w:r>
    </w:p>
    <w:p w14:paraId="72EE4121" w14:textId="77777777" w:rsidR="002B36B0" w:rsidRDefault="00040FB9" w:rsidP="002B36B0">
      <w:pPr>
        <w:pStyle w:val="ListParagraph"/>
        <w:numPr>
          <w:ilvl w:val="1"/>
          <w:numId w:val="1"/>
        </w:numPr>
      </w:pPr>
      <w:hyperlink r:id="rId9" w:history="1">
        <w:r w:rsidR="002B36B0" w:rsidRPr="00DE5050">
          <w:rPr>
            <w:rStyle w:val="Hyperlink"/>
          </w:rPr>
          <w:t>https://firebase.google.com/docs/auth/web/google-signin</w:t>
        </w:r>
      </w:hyperlink>
    </w:p>
    <w:p w14:paraId="39457D6F" w14:textId="77777777" w:rsidR="002B36B0" w:rsidRDefault="00040FB9" w:rsidP="002B36B0">
      <w:pPr>
        <w:pStyle w:val="ListParagraph"/>
        <w:numPr>
          <w:ilvl w:val="1"/>
          <w:numId w:val="1"/>
        </w:numPr>
      </w:pPr>
      <w:hyperlink r:id="rId10" w:history="1">
        <w:r w:rsidR="002B36B0" w:rsidRPr="00DE5050">
          <w:rPr>
            <w:rStyle w:val="Hyperlink"/>
          </w:rPr>
          <w:t>https://github.com/firebase/firebaseui-web</w:t>
        </w:r>
      </w:hyperlink>
    </w:p>
    <w:p w14:paraId="39E9DB46" w14:textId="77777777" w:rsidR="002B36B0" w:rsidRDefault="00AB24A3" w:rsidP="00AB24A3">
      <w:pPr>
        <w:pStyle w:val="ListParagraph"/>
        <w:numPr>
          <w:ilvl w:val="0"/>
          <w:numId w:val="1"/>
        </w:numPr>
      </w:pPr>
      <w:r>
        <w:t>Firebase Realtime Database:</w:t>
      </w:r>
    </w:p>
    <w:p w14:paraId="5B8DDF00" w14:textId="77777777" w:rsidR="00AB24A3" w:rsidRDefault="00040FB9" w:rsidP="00AB24A3">
      <w:pPr>
        <w:pStyle w:val="ListParagraph"/>
        <w:numPr>
          <w:ilvl w:val="1"/>
          <w:numId w:val="1"/>
        </w:numPr>
      </w:pPr>
      <w:hyperlink r:id="rId11" w:history="1">
        <w:r w:rsidR="00AB24A3" w:rsidRPr="00DE5050">
          <w:rPr>
            <w:rStyle w:val="Hyperlink"/>
          </w:rPr>
          <w:t>https://firebase.google.com/docs/database/web/read-and-write</w:t>
        </w:r>
      </w:hyperlink>
    </w:p>
    <w:p w14:paraId="6CB0E348" w14:textId="77777777" w:rsidR="00AB24A3" w:rsidRDefault="00040FB9" w:rsidP="00AB24A3">
      <w:pPr>
        <w:pStyle w:val="ListParagraph"/>
        <w:numPr>
          <w:ilvl w:val="1"/>
          <w:numId w:val="1"/>
        </w:numPr>
      </w:pPr>
      <w:hyperlink r:id="rId12" w:history="1">
        <w:r w:rsidR="00AB24A3" w:rsidRPr="00DE5050">
          <w:rPr>
            <w:rStyle w:val="Hyperlink"/>
          </w:rPr>
          <w:t>https://firebase.google.com/docs/database/web/lists-of-data</w:t>
        </w:r>
      </w:hyperlink>
    </w:p>
    <w:p w14:paraId="590C2AA7" w14:textId="77777777" w:rsidR="00AB24A3" w:rsidRDefault="00040FB9" w:rsidP="00AB24A3">
      <w:pPr>
        <w:pStyle w:val="ListParagraph"/>
        <w:numPr>
          <w:ilvl w:val="1"/>
          <w:numId w:val="1"/>
        </w:numPr>
      </w:pPr>
      <w:hyperlink r:id="rId13" w:history="1">
        <w:r w:rsidR="00AB24A3" w:rsidRPr="00DE5050">
          <w:rPr>
            <w:rStyle w:val="Hyperlink"/>
          </w:rPr>
          <w:t>https://firebase.google.com/docs/database/web/structure-data</w:t>
        </w:r>
      </w:hyperlink>
    </w:p>
    <w:p w14:paraId="42CD3F48" w14:textId="77777777" w:rsidR="002B36B0" w:rsidRDefault="002B36B0"/>
    <w:p w14:paraId="5701753C" w14:textId="77777777" w:rsidR="00246110" w:rsidRDefault="00246110">
      <w:proofErr w:type="spellStart"/>
      <w:r>
        <w:t>Github</w:t>
      </w:r>
      <w:proofErr w:type="spellEnd"/>
      <w:r>
        <w:t xml:space="preserve"> Repository: </w:t>
      </w:r>
      <w:hyperlink r:id="rId14" w:history="1">
        <w:r w:rsidRPr="00CA7829">
          <w:rPr>
            <w:rStyle w:val="Hyperlink"/>
          </w:rPr>
          <w:t>https://github.com/weixianlow/CS4830_Exploration2_Fall2017</w:t>
        </w:r>
      </w:hyperlink>
    </w:p>
    <w:p w14:paraId="6DFB74F5" w14:textId="77777777" w:rsidR="00246110" w:rsidRDefault="00246110">
      <w:r>
        <w:t xml:space="preserve">Instance: </w:t>
      </w:r>
      <w:hyperlink r:id="rId15" w:history="1">
        <w:r w:rsidRPr="00CA7829">
          <w:rPr>
            <w:rStyle w:val="Hyperlink"/>
          </w:rPr>
          <w:t>http://cs4830.weixianlow.me/exploration2/</w:t>
        </w:r>
      </w:hyperlink>
    </w:p>
    <w:p w14:paraId="62C2C600" w14:textId="77777777" w:rsidR="00246110" w:rsidRDefault="00246110">
      <w:bookmarkStart w:id="0" w:name="_GoBack"/>
      <w:bookmarkEnd w:id="0"/>
    </w:p>
    <w:sectPr w:rsidR="00246110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44E1C9" w14:textId="77777777" w:rsidR="00040FB9" w:rsidRDefault="00040FB9" w:rsidP="002B36B0">
      <w:pPr>
        <w:spacing w:after="0" w:line="240" w:lineRule="auto"/>
      </w:pPr>
      <w:r>
        <w:separator/>
      </w:r>
    </w:p>
  </w:endnote>
  <w:endnote w:type="continuationSeparator" w:id="0">
    <w:p w14:paraId="17F31AD2" w14:textId="77777777" w:rsidR="00040FB9" w:rsidRDefault="00040FB9" w:rsidP="002B36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7135B8" w14:textId="77777777" w:rsidR="00040FB9" w:rsidRDefault="00040FB9" w:rsidP="002B36B0">
      <w:pPr>
        <w:spacing w:after="0" w:line="240" w:lineRule="auto"/>
      </w:pPr>
      <w:r>
        <w:separator/>
      </w:r>
    </w:p>
  </w:footnote>
  <w:footnote w:type="continuationSeparator" w:id="0">
    <w:p w14:paraId="0A32099C" w14:textId="77777777" w:rsidR="00040FB9" w:rsidRDefault="00040FB9" w:rsidP="002B36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2CEC08" w14:textId="77777777" w:rsidR="002B36B0" w:rsidRDefault="002B36B0">
    <w:pPr>
      <w:pStyle w:val="Header"/>
    </w:pPr>
    <w:r>
      <w:t>CS4830: Exploration 2</w:t>
    </w:r>
    <w:r>
      <w:tab/>
    </w:r>
    <w:r>
      <w:tab/>
      <w:t>Wei Xian Low (WLKR7)</w:t>
    </w:r>
  </w:p>
  <w:p w14:paraId="1B67A71B" w14:textId="77777777" w:rsidR="002B36B0" w:rsidRDefault="002B36B0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8C1D3D"/>
    <w:multiLevelType w:val="hybridMultilevel"/>
    <w:tmpl w:val="CFE41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e3NDezMDCzNDNV0lEKTi0uzszPAykwrAUAGmf4SSwAAAA="/>
  </w:docVars>
  <w:rsids>
    <w:rsidRoot w:val="002B36B0"/>
    <w:rsid w:val="00040FB9"/>
    <w:rsid w:val="00246110"/>
    <w:rsid w:val="002B36B0"/>
    <w:rsid w:val="00523F9A"/>
    <w:rsid w:val="00AB24A3"/>
    <w:rsid w:val="00FF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A4EF5"/>
  <w15:chartTrackingRefBased/>
  <w15:docId w15:val="{5A5CFF1B-A4A2-4A3C-872B-B320D8D0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3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6B0"/>
  </w:style>
  <w:style w:type="paragraph" w:styleId="Footer">
    <w:name w:val="footer"/>
    <w:basedOn w:val="Normal"/>
    <w:link w:val="FooterChar"/>
    <w:uiPriority w:val="99"/>
    <w:unhideWhenUsed/>
    <w:rsid w:val="002B36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6B0"/>
  </w:style>
  <w:style w:type="character" w:styleId="Hyperlink">
    <w:name w:val="Hyperlink"/>
    <w:basedOn w:val="DefaultParagraphFont"/>
    <w:uiPriority w:val="99"/>
    <w:unhideWhenUsed/>
    <w:rsid w:val="002B36B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B36B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B36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firebase.google.com/docs/database/web/read-and-write" TargetMode="External"/><Relationship Id="rId12" Type="http://schemas.openxmlformats.org/officeDocument/2006/relationships/hyperlink" Target="https://firebase.google.com/docs/database/web/lists-of-data" TargetMode="External"/><Relationship Id="rId13" Type="http://schemas.openxmlformats.org/officeDocument/2006/relationships/hyperlink" Target="https://firebase.google.com/docs/database/web/structure-data" TargetMode="External"/><Relationship Id="rId14" Type="http://schemas.openxmlformats.org/officeDocument/2006/relationships/hyperlink" Target="https://github.com/weixianlow/CS4830_Exploration2_Fall2017" TargetMode="External"/><Relationship Id="rId15" Type="http://schemas.openxmlformats.org/officeDocument/2006/relationships/hyperlink" Target="http://cs4830.weixianlow.me/exploration2/" TargetMode="External"/><Relationship Id="rId16" Type="http://schemas.openxmlformats.org/officeDocument/2006/relationships/header" Target="header1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firebase.google.com/docs/" TargetMode="External"/><Relationship Id="rId8" Type="http://schemas.openxmlformats.org/officeDocument/2006/relationships/hyperlink" Target="https://firebase.google.com/docs/web/setup" TargetMode="External"/><Relationship Id="rId9" Type="http://schemas.openxmlformats.org/officeDocument/2006/relationships/hyperlink" Target="https://firebase.google.com/docs/auth/web/google-signin" TargetMode="External"/><Relationship Id="rId10" Type="http://schemas.openxmlformats.org/officeDocument/2006/relationships/hyperlink" Target="https://github.com/firebase/firebaseui-w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5</Words>
  <Characters>1004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Wei Xian Low</cp:lastModifiedBy>
  <cp:revision>2</cp:revision>
  <dcterms:created xsi:type="dcterms:W3CDTF">2017-09-28T13:09:00Z</dcterms:created>
  <dcterms:modified xsi:type="dcterms:W3CDTF">2017-09-28T16:48:00Z</dcterms:modified>
</cp:coreProperties>
</file>